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64F9E626" w14:textId="77777777" w:rsidR="003C2B7E" w:rsidRPr="00460675" w:rsidRDefault="003C2B7E" w:rsidP="003C2B7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proofErr w:type="spellStart"/>
      <w:r w:rsidRPr="00460675">
        <w:rPr>
          <w:rFonts w:ascii="Arial" w:hAnsi="Arial" w:cs="Arial"/>
          <w:b/>
          <w:bCs/>
          <w:color w:val="000000" w:themeColor="text1"/>
          <w:sz w:val="18"/>
          <w:szCs w:val="18"/>
        </w:rPr>
        <w:t>Dr.</w:t>
      </w:r>
      <w:proofErr w:type="spellEnd"/>
      <w:r w:rsidRPr="00460675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Ho Soon Min</w:t>
      </w:r>
    </w:p>
    <w:p w14:paraId="19251059" w14:textId="134B17D2" w:rsidR="00E52660" w:rsidRPr="006250C4" w:rsidRDefault="003C2B7E" w:rsidP="003C2B7E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76389B">
        <w:rPr>
          <w:rFonts w:ascii="Arial" w:hAnsi="Arial" w:cs="Arial"/>
          <w:bCs/>
          <w:color w:val="000000" w:themeColor="text1"/>
          <w:sz w:val="18"/>
          <w:szCs w:val="18"/>
        </w:rPr>
        <w:t>INTI International University, Malaysia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C2B7E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A6E33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C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34</cp:revision>
  <dcterms:created xsi:type="dcterms:W3CDTF">2025-04-07T07:22:00Z</dcterms:created>
  <dcterms:modified xsi:type="dcterms:W3CDTF">2026-04-13T12:57:00Z</dcterms:modified>
</cp:coreProperties>
</file>